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270867</w:t>
      </w:r>
    </w:p>
    <w:p>
      <w:pPr>
        <w:pStyle w:val="Date"/>
      </w:pPr>
      <w:r>
        <w:t xml:space="preserve">วันอังคารที่</w:t>
      </w:r>
      <w:r>
        <w:t xml:space="preserve"> </w:t>
      </w:r>
      <w:r>
        <w:t xml:space="preserve">27</w:t>
      </w:r>
      <w:r>
        <w:t xml:space="preserve"> </w:t>
      </w:r>
      <w:r>
        <w:t xml:space="preserve">สิงห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สวัสดีค่ะ ได้ยินเสียงไหมคะ ลูก ๆ สวัสดีตอนเช้าค่ะ วันนี้มาครบแล้วนะคะ ทุกคนเมื่อเช้า เมื่อเช้านี้ล่ะค่ะ ฝนตกไหมคะ ที่โรงเรียนฝนตกไหม ตื่นขึ้นมาเห็นฝนไหม มีทุกวันเลยนะคะ ช่วงนี้พายุเข้า พายุเข้า หนักด้วยนะคะ หนักด้วย ลูกจะสังเกตเห็นว่าหน้าโรงเรียนน่ะ น้ำตอนช่วงฝนตกหนัก ๆ น้ำจะท่วมนะคะ ถนนหน้าโรงเรียนนี่ เพราะฉะนั้น ลูก ๆ นะคะ ดูแลสุขภาพตัวเองนะ เราเป็นพี่นะ เราต้องดูแลตัวเองให้แข็งแรงนะคะ เผื่อด้วยลูก เผื่อที่จะไปช่วยดูน้อง ๆ นะคะ ที่อยู่หอนอนนะ โอเคไหม ม. 4 แล้วนะคะ ม. 4 ต้องช่วยดูน้อง ๆ ด้วยนะคะ ตอนเย็นกลับไปน่ะ ถ้าน้องคนไหนไม่สบายนะคะ ต้องรีบบอกคุณครูเลย รวมทั้งตัวเองด้วยนะคะ วันนี้ วันนี้ครูจะมาสอนในเรื่องของการดำเนินการของเซต จำได้ไหม สัปดาห์ที่แล้ว ครูสอนไป 1 หัวข้อใช่ไหมคะ มันมีอยู่ 4 แบบ ลูกรู้ไหมว่าการดำเนินการของเซตมันคืออะไร ทวนให้นิดหนึ่งนะคะ เตือนให้นิดหนึ่ง ฃมันก็คือการเกิดเซตใหม่ขึ้นมานะคะ ทำอย่างไรก็ได้ ให้เกิดเซตใหม่ขึ้นมา โดยวิธีการกระทำนั้น มีอยู่ 4 มีแบบนะคะ 4 แบบ ก็คือยูเนียน เราเรียนไปแล้ว ยูเนียนเรียนไปแล้ว เอาเซต 2 เซตนะคะ มารวมกัน ยูเนียน คือ สมาชิกทุกตัว เราจะพบได้ใน a และ b ครบเลยนะคะ มันจะมี a กับ b เอามาให้หมดเลย เอามาอยู่ในเซตใหม่อยู่นี่ คือ การรวมนั่นเองนะคะ เอามาบวกกัน ในกรณี ในกรณีที่ A กับ B มันมีสมาชิกที่ซ้ำกัน เราเขียนแค่ครั้งเดียวลูก เราเขียนแค่ครั้งเดียวเท่านั้นนะคะ แล้วทีนี้วันนี้นะคะ เราจะมาเรียนเรื่อง Intersection ดูนะ คำสะกดตัวนี้นะลูก ทำนี้ สัญลักษณ์นั้นก็คืออะไร อันนี้ยูเนียนนะคะ ซึ่งลูกทำแบบฝึกไปเรียบร้อยแล้ว มีใครลืมไหมคะ ยูเนียน ง่าย ลูกบอกง่าย ดีมาก ห้ามลืมนะ ครูจะสอนเสร็จเลยนะคะ สอน สอน 4 วิธีการนี้ เสร็จเรียบร้อยแล้ว ครูจะทำการทดสอบนะคะ เก็บคะแนน ยูเนียนห้ามลืม ตัวนี้คือ intersectionสัญลักษณ์เป็นอย่างไรลูก ต่างไหมสังเกตดี ๆ นะ Union หันขึ้นใช่ไหม ตัว U ตัวอยู่ลูก Intersection คว่ำลง เอาคว่ำลงนะคะ เอาความลงใช่มันคืออะไร ถ้า a กับ b มายูเนีย intersection B intersection การนะคะ สังเกตดี ๆ ว่าที่เกิดขึ้นใหม่นั้น จะต้องมีสมาชิกทั้ง a และ b ที่เหมือนกันเอามาเขียนนะคะ เหมือนกันนี่ หยิบเอามาเขียนในเซตนี้ แค่นั้นเอง ในกรณีที่ A กับ B สมาชิกไม่เหมือนกันเลย หาแล้วไม่เจอเลย ไม่มีเลยนะคะ เซตนั้นก็จะกลายเป็นเซตว่าง ว่าง ไม่มีเลย สมาชิกที่เกิดขึ้นใหม่ ไม่มีในนั้นนะคะ เป็นเซตว่าง ใช่ เข้าใจแล้วนะ พี่กิ๊บดีมากเลยลูก เรามาดูตัวอย่างข้อแรก เป็นอย่างไรคะ เซต 2 Set คือ เซต a กับ ลูกเซ a สมาชิกมีอยู่ 3 ตัวมีอะไรบ้าง คะ A สมาชิกมีอะไรบ้าง 3 4 ให้สมาชิกมีอยู่ 3 ตัว เรารู้แล้วว่ามีอะไร 2 3 4 นะคะ B ล่ะลูก เซต B มีอะไรบ้าง B 5 B 6 คู่ถามว่า มีสมาชิกเนี่ยที่มันเหมือนกันมีไหม ที่มันเป็นตัวเดียวกันเลยเหมือนกัน เลยมีไหมคะ ก็มันไม่มี มันไม่มี เพราะฉะนั้น ข้อ 1 ตอบอะไรคะ ข้อ 1 นะ A อินเตอร์เซก B ว่างค่ะ อย่าลืมใส่สัญลักษณ์เซตนะ สัญลักษณ์เสร็จแล้ว ก็ว่างเลยนะคะ ไม่ต้อง ใช่ ไม่มีเลย ไม่มีเลย สมาชิก เพราะว่าไม่ต้องเอามา มันไม่เหมือนนะคะ เข้าใจนะ ทีนี้มาดูข้อ 2 ลูกดูสิ Concept เดิม หลักการเดิม ตัวไหนที่มันเหมือนกันลูก มี 1 A 1 B มี 1 ไหมคะ มีแต่ B ไม่มี 1 น่ะ เพราะฉะนั้น 1 ไม่ต้องเอามา มีอะไรคะ 2 คู่กันไหม พบทั้ง 2 เลยลูก ครบทั้ง 2 เพราะฉะนั้น เอา 2 ลงมา เขียนใส่ในเซต A อินเตอร์เซก B 2 นะคะ มีไหม 3 เราก็พบเหมือนกันเลยนะคะ เหมือนกัน ห้ามเหมือนไม่เหมือนกัน เพราะฉะนั้น เว็บใหม่ที่เกิดขึ้นมา อินเตอร์เซค Bคืออะไร เอ่ยคำตอบก็คือ 2 3 และ 5 นั่นเอง ง่ายไหม ง่าย แต่ลูกจะลืมอะไรรู้ไหม เวลาครูให้โจทย์มา ลูกจะลืมสัญลักษณ์ ลูกจะลืมสัญลักษณ์นะคะ จำให้ดี จำให้ดี Intersec คว่ำ ยูเนียนหงายขึ้น เข้าใจนะ ถ้ายูเนียนหมายถึงเอามาหมดเลยนะ ใช่ไหมคะ อินเตอร์เซก อย่าสับสนเด็ดขาด ถ้าลูกจำสัญลักษณ์ผิด ความหมายผิดทันทีเลยนะคะ ข้อ 3 พี่นนท์ คนอื่นห้ามบอก ให้นนท์คนเดียว ให้นนท์ตอบนะคะ A อินเตอร์เซก B คำตอบคืออะไรคะ ดูนะ มันมีอะไรที่เหมือนกันมี 1 โอเค เราก็เอา 1 ลงมาเขียนตรงนี้ หมดหรือยังคะ หมดหรือยัง มีอีกไหมดูดี ๆ มีอะไรอีก มี 5 เอา 5 ลงมาเขียนนะคะ เพราะฉะนั้น นนท์ก็ต้องเขียนคำตอบ คือ 1 กับ 5 นะคะ โอเค เยี่ยมมาก 3 กับ 7 ตัวนี้ มันไม่มีในใบ ไม่ต้องเอาลงมา ไม่เอานะคะ ถ้ามันไม่เหมือนกัน เก่งมาก ต่อไป น้องพัดลูกข้อ 4 มองปุ๊บตอบปั๊บเลย 2 กับอะไร 2 กับอะไรลูก 2หมดแล้วเหรอ เยี่ยมมากล่ะคะ 2 กับ 4 เท่านั้น ตอบได้แล้วเรียบร้อย ต่อไป ตอนนี้สุดท้าย มีอะไรอีกลูก หมดหรือยัง ดูดี ๆ นะ 2 อันเดียว ตัวเดียว เพราะฉะนั้น สมาชิกของ A อินเตอร์เซก B ก็คือ 2 เท่านั้นนะคะ อันนี้เข้าใจนะ เข้าใจแล้วครูผ่านนะ ผ่านนะ ครูจะไป ครูจะไปหัวข้อที่ 3 แบบฝึกหัดนี้ ยังไม่ต้องทำ เดี๋ยวครูจะรอรวบเลยทีเดียว 3 หัวข้อดีไหมคะ จำให้ได้ จำสัญลักษณ์ให้ได้ ถ้าครูเขียน Intersec สัญลักษณ์คว่ำลงนี่ ลูกจะต้องเลือกตัวที่มันเหมือนกันนะคะ มาดูแบบที่ 3 รูปแบบที่ 3 แบบที่ 3 สังเกตดี ๆ มันมีชื่อว่าคอมพลีเมนต์ คอมพลีเมนต์นี่ คืออะไร พี่กิ๊บคิดดูนะ จอคอมพิวเตอร์ มัน ก็คือถ้าเราเขียนสัญลักษณ์คอมพลีเมนต์ของเซต A ลูกดูดี ๆ นะ ชื่อ เซต A เสร็จแล้ว มันจะมีขีดอยู่ข้างบนนะคะ ขีดข้างบนเลยน่ะ เฉียงนิด ๆ นะคะ องศาเฉียงนิด ๆ แล้วก็ขีดข้างบน มันหมายถึงเซตที่ประกอบไปด้วยสมาชิก ซึ่งเป็นสมาชิกของทั้งหมดของ U แต่ไม่เป็นสมาชิกของ A สมมติให้อยู่นี่คืออะไร จำนวนจริง เยอะมากเลยจำนวนจริง แต่ A คืออะไร มันไม่ใช่ A นะคะ ทุกอย่างที่ไม่ใช่ A เป็นคำตอบของไม่ใช่ B เป็นคำตอบหมดเลย นะคะ ดูนะ ดูตัวอย่าง ครูให้อยู่ สัญลักษณ์อย่างนี้นะ ครูจะเรียกว่า U แล้ว เวลาเขียนหน้าเขียนง่าย ๆ แบบนี้เลย 1 2 3 4 5 6 แล้ว A 2 4 6 สัญลักษณ์ A คอมพลีเมนต์ คอมพลีเมนต์ A ขีด ขีดข้างบนนะคะ เมื่อไหร่ก็ตามขีดข้างบน แสดงว่า… ไม่มี เซตที่เอา A ออกน่ะ 2 4 6 ที่อยู่ข้างบนน่ะ ลบออกเลย ที่อยู่ข้างนอกนะคะ ก็คือเอา 2 ทิ้ง 4 ทิ้ง 6 ทิ้ง เพราะฉะนั้น ที่เหลือคืออะไรลูก เหลือ 1 เหลือ 3 เหลือ 5 หมดแล้ว อันนี้คือ A คอมพลีเมนต์ เข้าใจนะ ดูดี ๆ ข้อ B ปังปอนด์ มี 4 5 และ 6 เก่งมากนะคะ เห็นไหม ปังปอนด์ตอบถูกแล้วนะ ในขณะที่พี่เฟรม พี่เฟรมครูจะถามเฟรม ข้อ 3 นะพี่เจะตอบกูได้หรือเปล่าเพราะพี่เปรมคุยเพื่อนเมื่อกี้ไม่ดูเลยพี่ปังปอนด์ตอบถูกนะคะ B คอมพลีเมนต์ อินเตอร์เซก B ก็คือ D ออก 1 2 3 ที่อยู่ในยูเนียน เอาออกเลย คำตอบว่าจะเลยเหลือ 5 และ 6 นะ อันนี้ถูกแล้ว ไปข้อ 3 พี่เฟรมลูก คำตอบคืออะไร ดูดี ๆ นะ ตัวเลขมันก็เยอะ ๆ 1 1 แล้วอะไรลูก 4 6 8 ถูกไหมเพื่อน ๆ ถูกไหมคะ ถูกต้องเก่งมากนะคะ เยี่ยม จำสัญลักษณ์ดี ๆ เพราะมันง่ายมากเลย มันไม่ได้บวก ลบ คูณ หาร แค่เราเข้าใจวิธีการ เข้าใจสัญลักษณ์เท่านั้นนะคะ เป็นการดึงเอาสมาชิกของ A นี่ ออกไปนะคะ จากยูเท่านั้นเอง ดูสัญลักษณ์ดี ๆ นะ เขียนข้อ 4 พี่กิ๊บ อะไรลูกคำตอบ 3 เหรอ ดูดี ๆ 3 ตัวเดียวหรือว่า -3 ดูดี ๆ มันมีอะไรคะ อยู่ข้างหน้า มองเห็นไหม ใช่ ลูกต้องเอาลบมาด้วยนะคะ ลูกต้องเอาลบมาด้วย -3 แล้วอะไรอีกคะ ลบ ลบ ลบอะไรลบ 1 โอเค 0 0 มันมีอยู่นี่ ไม่ต้อง มันมีแล้วเอาออกทิ้ง 3 คำตอบ A A A คอมพลีเมนต์ A คืออะไร - 3 ลบ 1 1 3 ถูกต้อง ถูกต้อง ลูกต้องดูดี ๆ อันนี้ A อันไหนที่มันเป็นเหมือนกันน่ะ ดึงออกค่ะ ใช่ 2 นี่ มันเหมือนกัน - 2 - 2 นี่ ดึงออกเลย อันนี้มันไม่มีใช่ไหม อยู่ข้างนอก A - 3 นี่เอาไว้นะคะ เท่านั้นเอง หลักคิดหลักการทำ เข้าใจนะ ต่อไป ข้อที่ 5 ตอบช่วยกันสิ เอาอะไรออก เอาอะไรออกลูก สิ่งที่เหลือ B คอมพลีเมนต์คืออะไร ถูกต้อง ถูกต้องเลย 1 2 3 ง่ายมาก ตัวเลขตัวเลขมันเรียงกันเลยลูก ใช่ไหม เพราะฉะนั้น เหมือนกันนี่ ตัดออกไปเหลือ 1 2 3 เท่านั้นเอง โอเคนะ เข้าใจ ดีมาก ทุกคนเข้าใจว่าเรื่องง่ายมากเลยนะ ต่อไปค่ะ ลักษณะเหมือนเมื่อกี้ล่ะอันที่ 4 รูปแบบที่ 4 เซตใหม่ที่เกิดขึ้นมา เขาเรียกว่า</w:t>
      </w:r>
      <w:r>
        <w:t xml:space="preserve"> </w:t>
      </w:r>
      <w:r>
        <w:t xml:space="preserve">“</w:t>
      </w:r>
      <w:r>
        <w:t xml:space="preserve">ผลต่าง</w:t>
      </w:r>
      <w:r>
        <w:t xml:space="preserve">”</w:t>
      </w:r>
      <w:r>
        <w:t xml:space="preserve"> </w:t>
      </w:r>
      <w:r>
        <w:t xml:space="preserve">เราจะมีเซตอยู่ 2 เซตนะคะ เซต A กับ B ถ้าเราเขียนแทนด้วย ฤ ไปอยู่ข้างหน้า B มันหมายถึงเซต ที่ประกอบไปด้วยสมาชิกขอแต่ไม่เป็นสมาชิกของ B เพราะฉะนั้น เราก็ดูลักษณะเหมือนเมื่อกี้เลย เหมือนคอมพลีเมนต์เลยนะคะ เอา A ไปเปลี่ยนเป็น U นะคะ ลักษณะเหมือนกัน B ถ้าใน A A มันเหมือน B สมาชิกเหมือนเหมือน B นะ ตัดB ออกเลยที่เป็นแฝดที่เหมือนกันนะคะ แล้วก็เหลือเฉพาะตัวที่มันไม่เหมือนกันในเซต A เท่านั้น ในกรณีที่ เราเขียนสลับเราเขียนสลับเอา B ขึ้นมานำหน้า B ลบ A เราก็ต้องดึง เอาสมาชิกที่เป็นของ A ออกนะคะ เหลือเฉพาะใน B ที่มันไม่มีสมาชิกของ A เลยนะคะ ขึ้นอยู่กับว่าเราจะ A เองหรือเอา B อะไรขึ้นมาก่อนข้างหน้า เราจะเอาตัวไหน เซตไหน เป็นส่วนลบ อันนี้ดูดี ๆ นะ นะคะ แล้วตัวนี้ ข้างหน้าเขาบอกว่า A - B ค่ะ เขา A - B เพราะฉะนั้น อยู่ข้างหน้า เอา B ออกนี่ คืออะไร 1 2 4 เหมือนไหมคะ 1 เหมือนตัดทิ้งเลย 2 เหมือนตัดทิ้งเลย 4 ตัดทิ้งหรืออะไรคะ ถูกต้อง 3 เอ้ย 4 มีเหรอ พี่กิ๊บดูดี ๆ สไม่มีนะคะ สีไม่มี3 เหลือ เหลือ 6 และ ถูกต้อง ได้ไหม ง่ายนะคะ ดูดี ๆ สัญลักษณ์นะคะ A - B เหมือนเดิม นนท์คำตอบคืออะไรลูก1 มันเหมือนกันเอาไว้ไหม จะเป็นคำตอบของเซตใหม่ไหม ในเมื่อ 1 มันเหมือนกันน่ะ เพื่อน ๆ ว่าไง มันเหมือนกัน ถ้ามันเหมือนกัน มันมีอยู่ใน B ตัดออกค่ะ ลบเอาสมาชิกของ B ออก เพราะฉะนั้น 1 ตัวนี้จะไม่ได้อยู่นะคะ จะไม่ได้อยู่ในเซตใหม่แล้ว ตัดเลย ค่าทิ้ง 2 มีไหม มันเหมือนกัน ตัดทิ้ง ตัดทิ้ง 5 มีไหมคะ 5 มีตัดทิ้ง เพราะฉะนั้น อันไหนที่ยังเหลืออยู่ ที่เราไม่ได้ตัดอะไรคะ พี่นนท์ เหลืออะไร ที่เราไม่ได้ตัด เหลือ 3 หมดหรือยัง เหลือ 3 กับอะไรคะ ดูดี ๆ ดูดี ๆ ลูก ไม่ ไม่ใช่ อันนั้นมัน Intersection ที่มันเหมือนกัน แล้วดึงลงมา แต่ตอนนี้คือผลต่าง 1 น่ะมันมีอยู่ใน B B ออกลบ เอาสมาชิกของ B นี้ ที่อยู่ในA นะ ตัด1 ตัดไป 8 2 ด้วยตัด 5 ด้วย ที่ยังไม่ได้ตัดคืออะไรคะ เหลืออะไรลูก เหลืออะไร อะไรนะ ภาษามือช้า ๆ เรียกอะไร 3 อะไรอีก อะไรอีก 4 6 ถูกต้อง อีกข้อหนึ่งลูก ข้อที่ 3 พี่นนท์เหมือนเดิม พี่นนท์เหมือนเดิมนะ A - B ค่ะ A - B ข้อนี้มีอะไรบ้าง มีอะไรบ้าง 5 มีไหมคะ 5 มีเหมือนกันตัดนะ ลูก B แล้วลูกตัดเลยนะคะ 6 มีไหมคะ 6 มีเหมือนกัน 7 มีก็ ตัดทิ้งหรืออะไรเอ่ย ในคำตอบ ภาษามือค่ะ ทำภาษามือมาลูก 1 2 3 4 ถูกต้อง เยี่ยมมาก เข้าใจหรือยัง นนท์เข้าใจแล้วนะ วิธีการ วิธีการง่ายมาก เหมือนมีคนอยากทำเลยข้อ 4 อยากให้ เกมทำเลย คำตอบคืออะไรครับ 0 แล้วอะไรลูก 2 3 เก่งมากนะคะ ดูแค่นี้ก็จับได้เลย ถูกไหมเพื่อน 0 2 3 นะคะ นอกนั้นสมาชิกอื่น มันอยู่ใน B หมดเลยนะคะ เราตัด B นี่คือเอาสมาชิกที่มันเหมือน น่ะที่มันอยู่ในปีนี้ตัดออกทิ้งให้หมดเลยเหลือเท่าไรเท่านั้นนะคะ ใน A เราก็จะกลายเป็นคำตอบของเซตใหม่ ที่เราสร้างขึ้น ปังปอนด์ คำตอบคืออะไรลูก เหลือตัวเดียว ดูดี ๆ ดูดี ๆ ตัวเลขมันเยอะ ห้ามงงนะ มันจะมีไหมน่ะ มันยังเหลือไหมคะ ถูกต้อง มันก็คือ 0 นั่นเอง ที่ยังเหลืออยู่ตัวเดียวนะคะ เหลือ 0 เพราะฉะนั้น A - B = 0 ทีนี้ลูกดูอย่างนี้ สมาชิกในเซตน่ะ มันน้อย เมื่อไหร่ก็ตามที่สมาชิกมันเยอะนะ วิธีการ ก็คือลูกใช้ปากกาก็ได้นะคะ ดินสอก็ได้ ขีดฆ่าออกนะคะ เปรียบเทียบ A กับ B เขียนโจทย์ลงไป แล้วเปรียบเทียบ A กับ B B นะ - 3 มีไหม ขีดเลยนะคะ ขีดค่าเลยอีก 5 3 มีไหม มีนะ มี ก็คือขีดฆ่าทับเลยแล้วค่ะ ตัวไหนที่มันยังไม่โดนขีดฆ่าทับ อันนั้นคือคำตอบ อันนี้ คือ วิธีการ ข้อมูลที่ง่ายแล้ว ก็เร็ว ไม่สับสนด้วยนะลูกนะ เข้าใจนะ วิธีการทบทวนสรุปให้ครูหน่อย การเกิดการดำเนินการของเซต ที่เกิดเซตใหม่ขึ้นมา มีอยู่ 4 วิธี วิธีแรกคืออะไรคะ สัญลักษณ์อะไรคะ สัญลักษณ์อะไร ยูเนียนถูกต้อง พี่บอกแต่ความหมายมาว่ารวม แต่สัญลักษณ์คือยูเนียน นะคะตัว U อันที่ 2 คืออะไร แบบที่ 2 อินเตอร์เซกชัน คนอื่นไม่ตอบครูเลย คนอื่นจะจำสัญลักษณ์ได้หรือเปล่านะคะ อันนี้คือ อินเตอร์เซก อันที่ 3 คืออะไรคะ A B อะไรสัญลักษณ์อะไร ใช่ มันลบมันเอาออกนะ แต่ว่าสัญลักษณ์ คือ คอมพลีเมนต์ คืออย่างไรถ้าเป็น A คอมพลีเมนต์ ก็ต้องฉีดใช่ไหมคะ ข้างบน A น่ะ ขีดเล็ก ๆ ข้างบนเตียงข้างบนนะคะ เหมือนเลขยกกำลังเลยแต่เป็นรอยขีดนะ เป็นรอยขีด จำให้ได้นะสัญลักษณ์น่ะ ทำดี ๆ ถ้าเป็นเซต B B คอมพลีเมนต์คืออะไร ก็เอา B มาชื่อ B มาแล้ว สัญลักษณ์คอมเม้นต้องบน แล้วแต่ว่าครูจะตั้งชื่อเซตในแบบอย่างไรนะคะ ครูจะให้เป็นกไก่คอมพลีเมนต์ก็ได้นะคะ เพียงแต่เราจะต้องไปดู ไปดูว่าไอ้ ก ไก่ ก ไก่น่ะ มันมีสมาชิกอะไรบ้าง วิธีการเหมือนกันเลยนะคะ อันที่ 4 คืออะไร อันที่ 4 คือสัญลักษณ์ผลต่างคือลบนะคะ ลบแค่นั้นเอง เข้าใจนะ A - B หรือ B - A วิธีการดูง่าย ๆ เท่านั้นเอง มีอยู่ 4 สัญลักษณ์ที่เราจะต้องจำให้ได้ ปีที่แล้วที่ครูสอนพี่เรามอง ม. 5 ครูสอนแล้วลูกสับสนในการจำสัญลักษณ์ จำไม่ได้ ระหว่างยูเนียนกับอินเตอร์เซกนะ เพราะฉะนั้น พวกเราจะต้องทำให้ได้ ถ้ายูเนียนปุ๊บนี่ เอามาให้หมดเลยนะคะ อินเตอร์เซก เลือกเฉพาะตัวที่เหมือนกันนะคะ สมาชิกที่เจอทั้ง A นะคะ มีคำถามไหมลูก ถามไหมคะ มีคำถามไหม ไม่มี ครูจะให้ลูกทำแบบฝึกนะคะ ครูแจกชีตไปให้แล้ว ให้ทำด้วยกัน ดูด้วยกันนะคะ 2 คนต่อ 1 ฉบับ ทำอันไหนบ้าง เราทำไปแล้วใช่ไหมยูเนียน เราทำไปแล้วนะคะ ทำอีก 15 ข้อ 15 ข้อใดของอินเตอร์เซก ในของคอมพลีเมนต์ แล้วก็ได้ของผลต่า งรวมเป็น 15 ข้อ เข้าใจนะ เราเริ่มทำเลยค่ะ ถ้าไม่มีคำถาม เริ่มทำเลยนะคะ เริ่มจากหน้านี้นะคะ เริ่มจากข้อนี้เลย ทำลงไปในสมุดนะคะ ชีตที่ครูแจกให้ ให้ลูกดูเฉย ๆ นะคะ ลูกจะได้ไม่ต้องก้มเงย ก้มเงย ดูจอนะคะ ให้เขียนลงไปในสมุดของตัวเอง แล้วกรอบตัวนี้นะคะลูก กรอบสี่เหลี่ยมน่ะ ในเซตนี่ ไม่ต้องเขียนไม่ต้องขีดกรอบให้ พี่กิ๊บ ลูกไม่ต้องเขียนนะคะ โอเค เขียนแต่ A = สัญลักษณ์ เซต 2 3 4 เท่านั้น กรอบไม่ต้องเอามานะคะ เวลาลูกเขียน เขียนให้ชัดเจน เขียนให้เป็นระเบียบนะคะ สวยงาม ปากกาแดง ไม่ต้องใช้ ใช้เฉพาะขีดเน้นหัวข้อ หัวข้อเรื่องเท่านั้น ให้ใช้สีน้ำเงินนะคะ เข้าใจนะพี่กิ๊บ โอเค ถ้าเข้าใจแล้ว ก็เริ่มทำเลยค่ะ ลูก ๆ คะ เพื่อน ๆ สะกิดเพื่อนด้วยนะคะ เวลาใกล้หมดแล้วนะ วันนี้เราเรียนนะคะ การดำเนินการของเซตนี่ ไปเรียบร้อยแล้ว 4 แบบด้วยกันนะ จากที่ครูให้ทำแบบฝึก ก็จะมีคนคนหนึ่งนะคะ ที่เข้าใจเราก็สามารถทำได้เลย คนคนนั้น ก็คือปังปอนด์นั่นเอง เพื่อน ๆ เพื่อน ๆ ปรบมือให้ปังปอนด์หน่อยลูก ปังปอนด์ เวลาลูกทำแบบฝึกหัดน่ะ ลูกไม่ได้ถามครูเลย ลูก ลูกเสร็จแล้ว ลูกก็ทำลูกเสร็จแล้วก็ลูกก็ทำนะคะ ในขณะที่เพื่อน หลายคนนะ หลายคนนี่ ต้องเรียกครูเข้าไปถามว่าอันนี้ แบบนี้ใช่ไหม ตอบถูกไหมนะคะ เหตุผลเพราะอะไร เห็นไหม ตอนนี้ คนที่มองล่าม คนที่มองล่าม ก็มีปังปอนด์ตั้งใจมองล่าม นะคะ เพื่อนคนอื่น ๆ ไม่มองเลย สะกิด สะกิดหน่อยเร็ว รู้ ครูรู้ว่าลูกทำแบบฝึกยังไม่เสร็จ ตั้งใจมากเลยนะคะ ถามวันนี้ วันนี้เรียนเป็นอย่างไรบ้าง พี่พอต พี่พอต เงยก่อนลูก ปังปอนด์วันนี้เรียนเป็นอย่างไรบ้าง ถามความรู้สึก วันนี้เรียนเป็นอย่างไรบ้างคะ ทำมือแบบนี้คืออะไร ยักไหล่ แบบนี้คืออะไร ลูกเรียนเข้าใจ เข้าใจไหมเข้าใจจะจำได้ไหม นี่จะจำได้ไหม ถ้าสัปดาห์หน้า ครูออกข้อสอบนะคะ เรื่องการดำเนินการของเซตนี่แหละ ครูจะไม่ทำให้เขียนแบบฝึกแล้ว ครูจะทำออกเป็นช้อยนะคะ 4 ตัวเลือก 20 คะแนน ในสัปดาห์หน้านะ ครูจะเก็บคะแนนเรื่องนี้ เพราะฉะนั้น นักเรียนทุกคนนะคะ จะต้องไปทบทวนนะคะ ไปทบทวนเลย แบบฝึกวันนี้ที่ได้ทำแล้วสัปดาห์หน้าห้ามขาดด้วย ใครที่กลับบ้านนะคะ ใครที่กลับบ้าน ต้องมาเรียนนะลูก ห้าม ห้ามเด็ดขาดเลย ต้องมา เพราะว่าครูจะสอบเก็บคะแนน โอเคนะ เฟรม พี่เฟรมวันนี้เรียนเป็นอย่างไรบ้างลูก วันนี้เปรมเรียนเป็นอย่างไรบ้างคะ เข้าใจไหม ดี มีความสุขไหม มีความสุขไหมวันนี้น่ะ เรียนมีความสุขไหม โอเค ถ้าไม่มีความสุขบอกครูนะ คนต่อไปค่ะ เป็นอย่างไรบ้างลูก เรียนเข้าใจไหม เรียนเข้าใจ แบม แบมนิดหนึ่งนะลูก ตรวจของแบมนี่ แบมจะยังสับสนอยู่นะคะ ลูกจะต้องจับ Concept ให้ได้ การบริการทั้ง 4 แบบนี่ มันคืออะไรนะคะ เพราะว่าครูสอนไปแล้ว ลูก เวลาลูกไปทำแบบฝึก ลูกไม่มั่นใจแล้วลูกถามครู ข้อที่ 1 ข้อที่ 2 พอลูกได้ข้อที่ 1 ข้อที่ 2 แล้ว ลูกทำเองได้ ทำได้เอง แต่ลูกจะต้องดู แล้วทำได้เองนะ ไม่ต้องงง ไม่ต้องถามแล้ว จับประเด็นให้ได้นะคะ มีอยู่ 4 แบบ 4 แบบเท่านั้นเอง ยูเนียน ยูเนียนเอามาให้หมดเลย อินเตอร์เซกเอาเฉพาะตัวที่เหมือนกันนะคะ คอมพลีเมนต์ ตัวที่คอมพลีเมนต์ออก ตัวที่เหลือนะคะ เป็นคำตอบ ผลต่างลบ ตัวที่อยู่ข้างหลังออก ที่เหลือในเซตข้างหน้าเป็นคำตอบ อันนี้ คือ ง่าย ๆ เลยนะคะ พี่พอต พอตเข้าใจไหม วันนี้เรียน เข้าใจ เข้าใจจริงเหรอ แต่ว่าพอตเตือนนิดหนึงนะลูกครูเตือนลูกนิดนึง ลูกไม่ค่อยมองร่างลูกอ่ะเข้าใจ ลูกเข้าใจแล้ว ลูกเข้าใจตอนไหนเข้าใจตอนทำฝึกน่ะ ถ้าลูกแก้ตัวเองนิดหนึ่งนะลูก แก้ตัวเองนิดหนึ่ง ตั้งใจดูล่ามตอนอธิบาย อธิบายภาพรวม อย่าเพิ่งไปมอง อย่าเพิ่งไปทำนะคะ รอก่อน เพราะเราเข้าใจ เราเข้าใจเสร็จ แล้วไปทำ ทีหลังนี่ มันจะจำได้ แล้วมันจะไม่ต้องรอ ไม่ช้าเลยนะคะ ทำได้ผ่านเร็วด้วย เวลาเรายังเหลือ ครูให้เวลาลูกได้ทำอยู่แน่นอน ไม่ต้องรีบนะคะ พี่นนท์ พี่นนท์นิดหนึ่ง นนท์นี่ ต้องแก้ ต้องแก้ในการทำแบบฝึกนะคะ การใช้สมุดลูก วิธีการเขียน เขามีเส้น เส้นบรรทัดให้แล้ว ลูกจะต้องเขียนให้เป็นระเบียบ อยู่ข้างในเส้น มันไม่ใช่กระดาษว่าง ที่ไม่มีบรรทัดลูก ต้องเขียนให้เป็นระเบียบเรียบร้อย มันไม่ใช่กระดาษ A4 นะ โอเคนะ แต่ก็เข้าใจนะคะ นนท์ก็เหมือนกันนะ นนท์ต้องตั้งใจดูล่าม เพราะนนท์ถามครูตลอดเลย ทำแบบฝึกไม่มั่นใจเลย ว่าทำถูกหรือเปล่า พอครูไปอยู่ตรงนั้น แล้วครูพาทำข้อ 1 ข้อ 2 แล้วลูกก็ทำได้ อันนั้นคือลูกไม่ได้ตั้งใจดู ตอนที่ครูสอนไม่ได้ดูพี่ล่ามใช่ไหม นนท์เป็นคนเก่งนะ ลูก นนท์น่ะ เป็นคนเก่งมากเลย เพราะฉะนั้น ต้องตั้งใจเรียนนะ ม. 4 แล้ว นะคะ โอเคนะ พี่กิ๊บ ของพี่กิ๊บนี่ เป็นอย่างไรวันนี้ เรียนเป็นอย่างไรคะ เข้าใจไหมลูก เข้าใจ สนุกไหม สนุก ๆ บอกว่าเรียนสนุกด้วย เยี่ยมมาก ทุกคน วันนี้เวลาหมดแล้วนะคะ อาทิตย์หน้าครูจะสอบเก็บคะแนน ง่ายมากเลย ในเรื่องนี้แหละ สำหรับวันนี้ขอบคุณพี่ล่ามมาก ๆ นะคะ เพื่อน ๆ สะกิดเพื่อน ๆ ด้วยลูก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1 (เช้า) 270867</dc:title>
  <dc:creator/>
  <cp:keywords/>
  <dcterms:created xsi:type="dcterms:W3CDTF">2024-08-27T03:05:46Z</dcterms:created>
  <dcterms:modified xsi:type="dcterms:W3CDTF">2024-08-27T03: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7 เวลา 08.30 น.</vt:lpwstr>
  </property>
  <property fmtid="{D5CDD505-2E9C-101B-9397-08002B2CF9AE}" pid="3" name="subtitle">
    <vt:lpwstr/>
  </property>
</Properties>
</file>